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  <w:bookmarkStart w:id="0" w:name="_GoBack"/>
      <w:bookmarkEnd w:id="0"/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2918B1F" w:rsidR="003F7D5A" w:rsidRPr="00CF7E84" w:rsidRDefault="00573D98" w:rsidP="00AB59E5">
      <w:pPr>
        <w:pStyle w:val="Heading1"/>
      </w:pPr>
      <w:r>
        <w:t>Support for [grant opportunity name] project</w:t>
      </w:r>
    </w:p>
    <w:p w14:paraId="2492CE00" w14:textId="5FBB8B7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771563">
        <w:t xml:space="preserve">[grant opportunity]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1EC98F48" w:rsidR="008905A0" w:rsidRPr="003F7D5A" w:rsidRDefault="00E46B0C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Board/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46B0C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20144</Value>
      <Value>83</Value>
      <Value>82</Value>
      <Value>3</Value>
      <Value>222</Value>
      <Value>20145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g14afac0af304471900310836f45b48a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 - Design</TermName>
          <TermId xmlns="http://schemas.microsoft.com/office/infopath/2007/PartnerControls">76e3e0c9-05a6-427f-83fa-9e397d0131c3</TermId>
        </TermInfo>
      </Terms>
    </g14afac0af304471900310836f45b48a>
    <neb7f3c3a69346dea02c609f467fb94b xmlns="2a251b7e-61e4-4816-a71f-b295a9ad20fb">
      <Terms xmlns="http://schemas.microsoft.com/office/infopath/2007/PartnerControls"/>
    </neb7f3c3a69346dea02c609f467fb94b>
    <a9ae1735e4384382ac9ca8a14db927a7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Administration Frameworks ＆ Improvements</TermName>
          <TermId xmlns="http://schemas.microsoft.com/office/infopath/2007/PartnerControls">6413bb08-668a-43de-82ab-b32fbfc89e4f</TermId>
        </TermInfo>
      </Terms>
    </a9ae1735e4384382ac9ca8a14db927a7>
    <IconOverlay xmlns="http://schemas.microsoft.com/sharepoint/v4" xsi:nil="true"/>
    <p7cb0649a8b7475dab5ba0b1d43af60a xmlns="2a251b7e-61e4-4816-a71f-b295a9ad20fb">
      <Terms xmlns="http://schemas.microsoft.com/office/infopath/2007/PartnerControls"/>
    </p7cb0649a8b7475dab5ba0b1d43af60a>
    <DocHub_Active xmlns="2a251b7e-61e4-4816-a71f-b295a9ad20fb">false</DocHub_Activ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13BA494A802541AA6CFA6537C14A2D" ma:contentTypeVersion="28" ma:contentTypeDescription="Create a new document." ma:contentTypeScope="" ma:versionID="754e5e4469965e13d6084aa48e6b1cf4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6108885f-dc64-4b10-be8d-255706607a36" xmlns:ns4="http://schemas.microsoft.com/sharepoint/v4" targetNamespace="http://schemas.microsoft.com/office/2006/metadata/properties" ma:root="true" ma:fieldsID="dbf86855b5c8667d1682caf19d3f0967" ns1:_="" ns2:_="" ns3:_="" ns4:_="">
    <xsd:import namespace="http://schemas.microsoft.com/sharepoint/v3"/>
    <xsd:import namespace="2a251b7e-61e4-4816-a71f-b295a9ad20fb"/>
    <xsd:import namespace="6108885f-dc64-4b10-be8d-255706607a3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SharedWithUsers" minOccurs="0"/>
                <xsd:element ref="ns2:g14afac0af304471900310836f45b48a" minOccurs="0"/>
                <xsd:element ref="ns2:a9ae1735e4384382ac9ca8a14db927a7" minOccurs="0"/>
                <xsd:element ref="ns2:neb7f3c3a69346dea02c609f467fb94b" minOccurs="0"/>
                <xsd:element ref="ns4:IconOverlay" minOccurs="0"/>
                <xsd:element ref="ns2:p7cb0649a8b7475dab5ba0b1d43af60a" minOccurs="0"/>
                <xsd:element ref="ns2:DocHub_Acti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14afac0af304471900310836f45b48a" ma:index="26" nillable="true" ma:taxonomy="true" ma:internalName="g14afac0af304471900310836f45b48a" ma:taxonomyFieldName="DocHub_BGHProgramLifecyclePhase" ma:displayName="Lifecycle Phase" ma:indexed="true" ma:default="" ma:fieldId="{014afac0-af30-4471-9003-10836f45b48a}" ma:sspId="fb0313f7-9433-48c0-866e-9e0bbee59a50" ma:termSetId="413b14b5-69b6-4df7-a383-54fb8a1edff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9ae1735e4384382ac9ca8a14db927a7" ma:index="28" nillable="true" ma:taxonomy="true" ma:internalName="a9ae1735e4384382ac9ca8a14db927a7" ma:taxonomyFieldName="DocHub_BGHResponsibleTeam" ma:displayName="Responsible Team" ma:indexed="true" ma:default="" ma:fieldId="{a9ae1735-e438-4382-ac9c-a8a14db927a7}" ma:sspId="fb0313f7-9433-48c0-866e-9e0bbee59a50" ma:termSetId="424614f6-b892-4dc4-8b27-a6afbde78b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b7f3c3a69346dea02c609f467fb94b" ma:index="30" nillable="true" ma:taxonomy="true" ma:internalName="neb7f3c3a69346dea02c609f467fb94b" ma:taxonomyFieldName="DocHub_BGHDeliverySystem" ma:displayName="Delivery System" ma:indexed="true" ma:default="" ma:fieldId="{7eb7f3c3-a693-46de-a02c-609f467fb94b}" ma:sspId="fb0313f7-9433-48c0-866e-9e0bbee59a50" ma:termSetId="3d3ab2d0-c303-494f-a893-5985549fb3d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7cb0649a8b7475dab5ba0b1d43af60a" ma:index="33" nillable="true" ma:taxonomy="true" ma:internalName="p7cb0649a8b7475dab5ba0b1d43af60a" ma:taxonomyFieldName="DocHub_BGHProgramLifecycleTask" ma:displayName="Lifecycle Task" ma:indexed="true" ma:default="" ma:fieldId="{97cb0649-a8b7-475d-ab5b-a0b1d43af60a}" ma:sspId="fb0313f7-9433-48c0-866e-9e0bbee59a50" ma:termSetId="e288ff12-701c-4013-a661-0c2631b065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Hub_Active" ma:index="34" nillable="true" ma:displayName="Archived?" ma:default="0" ma:description="Use to identify the status of a document. Select if the document is archived." ma:indexed="true" ma:internalName="DocHub_Acti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8885f-dc64-4b10-be8d-255706607a36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schemas.microsoft.com/office/2006/documentManagement/types"/>
    <ds:schemaRef ds:uri="http://purl.org/dc/elements/1.1/"/>
    <ds:schemaRef ds:uri="http://schemas.microsoft.com/sharepoint/v4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6108885f-dc64-4b10-be8d-255706607a36"/>
    <ds:schemaRef ds:uri="2a251b7e-61e4-4816-a71f-b295a9ad20fb"/>
    <ds:schemaRef ds:uri="http://schemas.microsoft.com/sharepoint/v3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87D7697-82D5-4FD4-9D79-9AC1B7CCAF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6108885f-dc64-4b10-be8d-255706607a36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536A8BF-29FD-4736-9747-290AD88E4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10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CEO Approval letter</dc:title>
  <dc:subject/>
  <dc:creator>Industry</dc:creator>
  <cp:keywords>Letter template</cp:keywords>
  <dc:description/>
  <cp:lastModifiedBy>Maroya, Anthony</cp:lastModifiedBy>
  <cp:revision>2</cp:revision>
  <cp:lastPrinted>2015-09-21T00:08:00Z</cp:lastPrinted>
  <dcterms:created xsi:type="dcterms:W3CDTF">2020-03-26T22:47:00Z</dcterms:created>
  <dcterms:modified xsi:type="dcterms:W3CDTF">2020-03-26T22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6713BA494A802541AA6CFA6537C14A2D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